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</w:p>
    <w:p w:rsidR="00CE4D38" w:rsidRDefault="00CE4D38">
      <w:pPr>
        <w:rPr>
          <w:rFonts w:hint="eastAsia"/>
        </w:rPr>
      </w:pPr>
      <w:r>
        <w:rPr>
          <w:rFonts w:hint="eastAsia"/>
        </w:rPr>
        <w:t xml:space="preserve">Date Time: </w:t>
      </w:r>
      <w:r w:rsidR="00606936">
        <w:rPr>
          <w:rFonts w:hint="eastAsia"/>
        </w:rPr>
        <w:t>September</w:t>
      </w:r>
      <w:r w:rsidR="00606936">
        <w:t xml:space="preserve"> </w:t>
      </w:r>
      <w:r w:rsidR="002D4C44">
        <w:t>21</w:t>
      </w:r>
      <w:r w:rsidR="006F2087" w:rsidRPr="006F2087">
        <w:rPr>
          <w:vertAlign w:val="superscript"/>
        </w:rPr>
        <w:t>st</w:t>
      </w:r>
      <w:r w:rsidR="002D4C44">
        <w:t xml:space="preserve"> </w:t>
      </w:r>
      <w:r w:rsidR="00606936">
        <w:t>2016</w:t>
      </w:r>
      <w:r w:rsidR="002F156A">
        <w:t>, 13:00</w:t>
      </w:r>
      <w:bookmarkStart w:id="0" w:name="_GoBack"/>
      <w:bookmarkEnd w:id="0"/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</w:t>
      </w:r>
      <w:r w:rsidR="002D4C44">
        <w:t xml:space="preserve">which room has </w:t>
      </w:r>
      <w:r w:rsidR="002D4C44">
        <w:rPr>
          <w:rFonts w:hint="eastAsia"/>
        </w:rPr>
        <w:t>not</w:t>
      </w:r>
      <w:r w:rsidR="002D4C44">
        <w:t xml:space="preserve"> been</w:t>
      </w:r>
      <w:r w:rsidR="002D4C44">
        <w:rPr>
          <w:rFonts w:hint="eastAsia"/>
        </w:rPr>
        <w:t xml:space="preserve"> decided </w:t>
      </w:r>
      <w:r w:rsidR="002D4C44">
        <w:t>yet, we will inform you few days before the meeting.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262A8D">
      <w:r>
        <w:t>D</w:t>
      </w:r>
      <w:r w:rsidR="00527BFA">
        <w:rPr>
          <w:rFonts w:hint="eastAsia"/>
        </w:rPr>
        <w:t>iscus</w:t>
      </w:r>
      <w:r>
        <w:rPr>
          <w:rFonts w:hint="eastAsia"/>
        </w:rPr>
        <w:t>sion</w:t>
      </w:r>
      <w:r>
        <w:t xml:space="preserve"> of</w:t>
      </w:r>
      <w:r w:rsidR="005356F5">
        <w:rPr>
          <w:rFonts w:hint="eastAsia"/>
        </w:rPr>
        <w:t xml:space="preserve"> the project plan</w:t>
      </w:r>
      <w:r w:rsidR="00CD254B">
        <w:t>.</w:t>
      </w:r>
    </w:p>
    <w:p w:rsidR="00B76E57" w:rsidRDefault="00CE4D38" w:rsidP="00D32B08">
      <w:pPr>
        <w:rPr>
          <w:b/>
        </w:rPr>
      </w:pPr>
      <w:r w:rsidRPr="00CE4D38">
        <w:rPr>
          <w:rFonts w:hint="eastAsia"/>
          <w:b/>
        </w:rPr>
        <w:t>Schedule</w:t>
      </w:r>
    </w:p>
    <w:p w:rsidR="00EE7259" w:rsidRDefault="00EE7259" w:rsidP="00B76E57">
      <w:r w:rsidRPr="00EE7259">
        <w:t>P</w:t>
      </w:r>
      <w:r w:rsidRPr="00EE7259">
        <w:rPr>
          <w:rFonts w:hint="eastAsia"/>
        </w:rPr>
        <w:t>roject plan</w:t>
      </w:r>
      <w:r w:rsidR="00D32B08">
        <w:rPr>
          <w:rFonts w:hint="eastAsia"/>
        </w:rPr>
        <w:tab/>
      </w:r>
      <w:r w:rsidR="00D32B08">
        <w:tab/>
        <w:t>2</w:t>
      </w:r>
      <w:r w:rsidR="00B76E57">
        <w:t>0</w:t>
      </w:r>
      <w:r>
        <w:rPr>
          <w:rFonts w:hint="eastAsia"/>
        </w:rPr>
        <w:t xml:space="preserve"> </w:t>
      </w:r>
      <w:r>
        <w:t>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641CB5" w:rsidRDefault="00641CB5">
      <w:r>
        <w:t>Organizer: Jiaqi Ni</w:t>
      </w:r>
      <w:r w:rsidR="007854BF">
        <w:t>.</w:t>
      </w:r>
    </w:p>
    <w:p w:rsidR="0033070F" w:rsidRPr="00641CB5" w:rsidRDefault="0033070F">
      <w:r>
        <w:t>Facilitator:</w:t>
      </w:r>
      <w:r w:rsidR="005D1EDC">
        <w:t xml:space="preserve"> </w:t>
      </w:r>
      <w:r w:rsidR="000B2968">
        <w:t>Kalina Petrova</w:t>
      </w:r>
    </w:p>
    <w:p w:rsidR="00D800CC" w:rsidRDefault="00E7391D"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0B2968">
        <w:t>Jiefan Lin</w:t>
      </w:r>
    </w:p>
    <w:p w:rsidR="00D800CC" w:rsidRPr="00D800CC" w:rsidRDefault="00E7391D">
      <w:r>
        <w:t>Chairman</w:t>
      </w:r>
      <w:r w:rsidR="001B4512">
        <w:rPr>
          <w:rFonts w:hint="eastAsia"/>
        </w:rPr>
        <w:t xml:space="preserve">: </w:t>
      </w:r>
      <w:r w:rsidR="000B2968">
        <w:t>Jianfei Feng.</w:t>
      </w:r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2BD4" w:rsidRDefault="00322BD4" w:rsidP="00606936">
      <w:pPr>
        <w:spacing w:after="0" w:line="240" w:lineRule="auto"/>
      </w:pPr>
      <w:r>
        <w:separator/>
      </w:r>
    </w:p>
  </w:endnote>
  <w:endnote w:type="continuationSeparator" w:id="0">
    <w:p w:rsidR="00322BD4" w:rsidRDefault="00322BD4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2BD4" w:rsidRDefault="00322BD4" w:rsidP="00606936">
      <w:pPr>
        <w:spacing w:after="0" w:line="240" w:lineRule="auto"/>
      </w:pPr>
      <w:r>
        <w:separator/>
      </w:r>
    </w:p>
  </w:footnote>
  <w:footnote w:type="continuationSeparator" w:id="0">
    <w:p w:rsidR="00322BD4" w:rsidRDefault="00322BD4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kwqQUAEPpUXiwAAAA="/>
  </w:docVars>
  <w:rsids>
    <w:rsidRoot w:val="00CE4D38"/>
    <w:rsid w:val="00040971"/>
    <w:rsid w:val="000B2968"/>
    <w:rsid w:val="000C54C5"/>
    <w:rsid w:val="000D1B67"/>
    <w:rsid w:val="001337E1"/>
    <w:rsid w:val="001B4512"/>
    <w:rsid w:val="00262A8D"/>
    <w:rsid w:val="00295888"/>
    <w:rsid w:val="002D4C44"/>
    <w:rsid w:val="002E1981"/>
    <w:rsid w:val="002F156A"/>
    <w:rsid w:val="00322BD4"/>
    <w:rsid w:val="0033070F"/>
    <w:rsid w:val="0034352A"/>
    <w:rsid w:val="00345E64"/>
    <w:rsid w:val="003A181C"/>
    <w:rsid w:val="004312A3"/>
    <w:rsid w:val="00524572"/>
    <w:rsid w:val="00527BFA"/>
    <w:rsid w:val="005356F5"/>
    <w:rsid w:val="005D1EDC"/>
    <w:rsid w:val="00606936"/>
    <w:rsid w:val="00641CB5"/>
    <w:rsid w:val="00681059"/>
    <w:rsid w:val="006F2087"/>
    <w:rsid w:val="00712804"/>
    <w:rsid w:val="007854BF"/>
    <w:rsid w:val="00794F70"/>
    <w:rsid w:val="007E4ABC"/>
    <w:rsid w:val="00814BEA"/>
    <w:rsid w:val="00874339"/>
    <w:rsid w:val="00A33BA7"/>
    <w:rsid w:val="00A91988"/>
    <w:rsid w:val="00A9578A"/>
    <w:rsid w:val="00AA3FEC"/>
    <w:rsid w:val="00B76E57"/>
    <w:rsid w:val="00BD1F11"/>
    <w:rsid w:val="00C13625"/>
    <w:rsid w:val="00C85BCA"/>
    <w:rsid w:val="00CD254B"/>
    <w:rsid w:val="00CE3C05"/>
    <w:rsid w:val="00CE4D38"/>
    <w:rsid w:val="00D32B08"/>
    <w:rsid w:val="00D800CC"/>
    <w:rsid w:val="00D809DD"/>
    <w:rsid w:val="00D81DF6"/>
    <w:rsid w:val="00DE51BA"/>
    <w:rsid w:val="00E037A3"/>
    <w:rsid w:val="00E05890"/>
    <w:rsid w:val="00E465E1"/>
    <w:rsid w:val="00E7391D"/>
    <w:rsid w:val="00EB2166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0693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倪佳琪</cp:lastModifiedBy>
  <cp:revision>58</cp:revision>
  <dcterms:created xsi:type="dcterms:W3CDTF">2014-02-14T09:44:00Z</dcterms:created>
  <dcterms:modified xsi:type="dcterms:W3CDTF">2016-09-14T10:28:00Z</dcterms:modified>
</cp:coreProperties>
</file>